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Ind w:w="-9" w:type="dxa"/>
        <w:tblLayout w:type="fixed"/>
        <w:tblLook w:val="04A0" w:firstRow="1" w:lastRow="0" w:firstColumn="1" w:lastColumn="0" w:noHBand="0" w:noVBand="1"/>
      </w:tblPr>
      <w:tblGrid>
        <w:gridCol w:w="720"/>
        <w:gridCol w:w="1710"/>
        <w:gridCol w:w="3780"/>
        <w:gridCol w:w="1350"/>
        <w:gridCol w:w="1323"/>
        <w:gridCol w:w="2007"/>
      </w:tblGrid>
      <w:tr w:rsidR="006D6BC3" w:rsidRPr="00232A38" w14:paraId="740ED796" w14:textId="77777777" w:rsidTr="008654E8">
        <w:tc>
          <w:tcPr>
            <w:tcW w:w="720" w:type="dxa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21E656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298E5160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>کد کالا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53D4AB70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>شرح کالا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1C02E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>تعداد</w:t>
            </w:r>
          </w:p>
        </w:tc>
        <w:tc>
          <w:tcPr>
            <w:tcW w:w="132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F66C0B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>مرکز هزینه</w:t>
            </w:r>
          </w:p>
        </w:tc>
        <w:tc>
          <w:tcPr>
            <w:tcW w:w="2007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9BB8D6" w14:textId="77777777" w:rsidR="006D6BC3" w:rsidRPr="00232A38" w:rsidRDefault="006D6BC3" w:rsidP="008654E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6D6BC3" w:rsidRPr="00232A38" w14:paraId="2D61A860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78717A45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710" w:type="dxa"/>
          </w:tcPr>
          <w:p w14:paraId="346C8EB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43ACFB98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5E3CD7A0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5F28F40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4127C29C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763CFB9B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16852C37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710" w:type="dxa"/>
          </w:tcPr>
          <w:p w14:paraId="0DFDFC72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63CA594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64D118DE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44B3EF70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45F58004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58B684EE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1C8D6791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1710" w:type="dxa"/>
          </w:tcPr>
          <w:p w14:paraId="77CADBB2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3C5B3A71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2DDE7C8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66119841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4C0AE315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0789FA26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6D16724E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710" w:type="dxa"/>
          </w:tcPr>
          <w:p w14:paraId="112BFDFE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5FBBC33A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413D6CA0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6C7D06D2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137B982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79C75647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534E4AB0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1710" w:type="dxa"/>
          </w:tcPr>
          <w:p w14:paraId="7D941554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35033E16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5871B486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1D274D0D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07C3B36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41AE371E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6F45E165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6</w:t>
            </w:r>
          </w:p>
        </w:tc>
        <w:tc>
          <w:tcPr>
            <w:tcW w:w="1710" w:type="dxa"/>
          </w:tcPr>
          <w:p w14:paraId="66E4C66B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719CD1E8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282DA5B9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7A3B682B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54184224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0FD32788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53856425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  <w:tc>
          <w:tcPr>
            <w:tcW w:w="1710" w:type="dxa"/>
          </w:tcPr>
          <w:p w14:paraId="3F5FCF03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59956B53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544322B2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2E96F4CF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703A837C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380F0080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32A04D12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  <w:tc>
          <w:tcPr>
            <w:tcW w:w="1710" w:type="dxa"/>
          </w:tcPr>
          <w:p w14:paraId="4AB97C03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48D75C13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08F42EB4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1AB07527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7E8B10C3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6BC3" w:rsidRPr="00232A38" w14:paraId="6D900F3A" w14:textId="77777777" w:rsidTr="008654E8">
        <w:tc>
          <w:tcPr>
            <w:tcW w:w="720" w:type="dxa"/>
            <w:tcBorders>
              <w:left w:val="single" w:sz="12" w:space="0" w:color="auto"/>
            </w:tcBorders>
          </w:tcPr>
          <w:p w14:paraId="32930B7D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  <w:tc>
          <w:tcPr>
            <w:tcW w:w="1710" w:type="dxa"/>
          </w:tcPr>
          <w:p w14:paraId="4E2C7DD8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780" w:type="dxa"/>
          </w:tcPr>
          <w:p w14:paraId="1BE4B398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2FCA85D1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23" w:type="dxa"/>
            <w:tcBorders>
              <w:left w:val="single" w:sz="4" w:space="0" w:color="auto"/>
            </w:tcBorders>
          </w:tcPr>
          <w:p w14:paraId="077C743A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007" w:type="dxa"/>
            <w:tcBorders>
              <w:right w:val="single" w:sz="12" w:space="0" w:color="auto"/>
            </w:tcBorders>
          </w:tcPr>
          <w:p w14:paraId="4C838B9E" w14:textId="77777777" w:rsidR="006D6BC3" w:rsidRPr="00232A38" w:rsidRDefault="006D6BC3" w:rsidP="008654E8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654E8" w:rsidRPr="00232A38" w14:paraId="3A091ECC" w14:textId="77777777" w:rsidTr="008654E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tblLook w:val="0000" w:firstRow="0" w:lastRow="0" w:firstColumn="0" w:lastColumn="0" w:noHBand="0" w:noVBand="0"/>
        </w:tblPrEx>
        <w:trPr>
          <w:trHeight w:val="330"/>
        </w:trPr>
        <w:tc>
          <w:tcPr>
            <w:tcW w:w="10890" w:type="dxa"/>
            <w:gridSpan w:val="6"/>
          </w:tcPr>
          <w:p w14:paraId="4AA51450" w14:textId="77777777" w:rsidR="008654E8" w:rsidRPr="00232A38" w:rsidRDefault="008654E8" w:rsidP="00836915">
            <w:pPr>
              <w:spacing w:after="20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درخواست کننده          </w:t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</w:r>
            <w:r w:rsidR="00836915"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</w:t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  <w:t>سرپرست قسمت</w:t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  <w:t xml:space="preserve">                 </w:t>
            </w:r>
            <w:r w:rsidRPr="00232A38">
              <w:rPr>
                <w:rFonts w:cs="B Nazanin" w:hint="cs"/>
                <w:b/>
                <w:bCs/>
                <w:sz w:val="24"/>
                <w:szCs w:val="24"/>
                <w:rtl/>
              </w:rPr>
              <w:tab/>
              <w:t xml:space="preserve"> </w:t>
            </w:r>
          </w:p>
        </w:tc>
      </w:tr>
    </w:tbl>
    <w:p w14:paraId="0AEF5ADE" w14:textId="77777777" w:rsidR="00162711" w:rsidRPr="00232A38" w:rsidRDefault="008654E8" w:rsidP="00836915">
      <w:pPr>
        <w:rPr>
          <w:rFonts w:cs="B Nazanin"/>
          <w:sz w:val="24"/>
          <w:szCs w:val="24"/>
        </w:rPr>
      </w:pPr>
      <w:r w:rsidRPr="00232A38">
        <w:rPr>
          <w:rFonts w:cs="B Nazanin" w:hint="cs"/>
          <w:sz w:val="24"/>
          <w:szCs w:val="24"/>
          <w:rtl/>
        </w:rPr>
        <w:t>توزیع نسخ:1-سرپرست قسمت  2-انبار  3-</w:t>
      </w:r>
      <w:r w:rsidR="00836915" w:rsidRPr="00232A38">
        <w:rPr>
          <w:rFonts w:cs="B Nazanin" w:hint="cs"/>
          <w:sz w:val="24"/>
          <w:szCs w:val="24"/>
          <w:rtl/>
        </w:rPr>
        <w:t>مالی</w:t>
      </w:r>
    </w:p>
    <w:sectPr w:rsidR="00162711" w:rsidRPr="00232A38" w:rsidSect="006D6BC3">
      <w:headerReference w:type="default" r:id="rId8"/>
      <w:pgSz w:w="11907" w:h="8392" w:orient="landscape" w:code="11"/>
      <w:pgMar w:top="567" w:right="567" w:bottom="567" w:left="567" w:header="720" w:footer="28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467B8" w14:textId="77777777" w:rsidR="00D908B3" w:rsidRDefault="00D908B3" w:rsidP="006D6BC3">
      <w:pPr>
        <w:spacing w:after="0" w:line="240" w:lineRule="auto"/>
      </w:pPr>
      <w:r>
        <w:separator/>
      </w:r>
    </w:p>
  </w:endnote>
  <w:endnote w:type="continuationSeparator" w:id="0">
    <w:p w14:paraId="054C8BC1" w14:textId="77777777" w:rsidR="00D908B3" w:rsidRDefault="00D908B3" w:rsidP="006D6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5A357" w14:textId="77777777" w:rsidR="00D908B3" w:rsidRDefault="00D908B3" w:rsidP="006D6BC3">
      <w:pPr>
        <w:spacing w:after="0" w:line="240" w:lineRule="auto"/>
      </w:pPr>
      <w:r>
        <w:separator/>
      </w:r>
    </w:p>
  </w:footnote>
  <w:footnote w:type="continuationSeparator" w:id="0">
    <w:p w14:paraId="0FFDF6BF" w14:textId="77777777" w:rsidR="00D908B3" w:rsidRDefault="00D908B3" w:rsidP="006D6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BD485" w14:textId="77777777" w:rsidR="006D6BC3" w:rsidRDefault="006D6BC3" w:rsidP="006D6BC3">
    <w:pPr>
      <w:pStyle w:val="Header"/>
      <w:rPr>
        <w:rtl/>
      </w:rPr>
    </w:pPr>
  </w:p>
  <w:tbl>
    <w:tblPr>
      <w:tblpPr w:leftFromText="180" w:rightFromText="180" w:vertAnchor="page" w:horzAnchor="margin" w:tblpXSpec="center" w:tblpY="280"/>
      <w:bidiVisual/>
      <w:tblW w:w="109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888"/>
      <w:gridCol w:w="3193"/>
      <w:gridCol w:w="3827"/>
    </w:tblGrid>
    <w:tr w:rsidR="006D6BC3" w:rsidRPr="00624E7E" w14:paraId="2C1DA57F" w14:textId="77777777" w:rsidTr="00836915">
      <w:trPr>
        <w:trHeight w:val="1343"/>
      </w:trPr>
      <w:tc>
        <w:tcPr>
          <w:tcW w:w="3888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764B334" w14:textId="77777777" w:rsidR="006D6BC3" w:rsidRPr="006D6BC3" w:rsidRDefault="006D6BC3" w:rsidP="006D6BC3">
          <w:pPr>
            <w:tabs>
              <w:tab w:val="left" w:pos="5012"/>
            </w:tabs>
            <w:ind w:left="221" w:hanging="221"/>
            <w:rPr>
              <w:rFonts w:cs="B Nazanin"/>
              <w:sz w:val="24"/>
              <w:szCs w:val="24"/>
              <w:rtl/>
            </w:rPr>
          </w:pPr>
          <w:r w:rsidRPr="006D6BC3">
            <w:rPr>
              <w:rFonts w:cs="B Nazanin" w:hint="cs"/>
              <w:sz w:val="24"/>
              <w:szCs w:val="24"/>
              <w:rtl/>
            </w:rPr>
            <w:t>عنوان سند:</w:t>
          </w:r>
        </w:p>
        <w:p w14:paraId="7D3BB744" w14:textId="77777777" w:rsidR="006D6BC3" w:rsidRPr="006D6BC3" w:rsidRDefault="006D6BC3" w:rsidP="006D6BC3">
          <w:pPr>
            <w:tabs>
              <w:tab w:val="left" w:pos="5012"/>
            </w:tabs>
            <w:spacing w:before="120" w:after="240"/>
            <w:ind w:right="144"/>
            <w:rPr>
              <w:rFonts w:cs="B Titr"/>
              <w:sz w:val="28"/>
              <w:szCs w:val="28"/>
              <w:rtl/>
            </w:rPr>
          </w:pPr>
          <w:r>
            <w:rPr>
              <w:rFonts w:cs="B Titr" w:hint="cs"/>
              <w:sz w:val="28"/>
              <w:szCs w:val="28"/>
              <w:rtl/>
            </w:rPr>
            <w:t xml:space="preserve">  </w:t>
          </w:r>
          <w:r w:rsidRPr="00232A38">
            <w:rPr>
              <w:rFonts w:cs="B Titr" w:hint="cs"/>
              <w:sz w:val="32"/>
              <w:szCs w:val="32"/>
              <w:rtl/>
            </w:rPr>
            <w:t>فرم درخواست کالا از انبار</w:t>
          </w:r>
        </w:p>
      </w:tc>
      <w:tc>
        <w:tcPr>
          <w:tcW w:w="3193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76F2A2B0" w14:textId="77777777" w:rsidR="006D6BC3" w:rsidRPr="00624E7E" w:rsidRDefault="006D6BC3" w:rsidP="00836915">
          <w:pPr>
            <w:tabs>
              <w:tab w:val="left" w:pos="5012"/>
            </w:tabs>
            <w:jc w:val="center"/>
            <w:rPr>
              <w:rFonts w:cs="B Titr"/>
              <w:sz w:val="28"/>
              <w:szCs w:val="28"/>
              <w:rtl/>
            </w:rPr>
          </w:pPr>
        </w:p>
      </w:tc>
      <w:tc>
        <w:tcPr>
          <w:tcW w:w="3827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318AED8E" w14:textId="633689F3" w:rsidR="006D6BC3" w:rsidRPr="000055CB" w:rsidRDefault="006D6BC3" w:rsidP="000055CB">
          <w:pPr>
            <w:tabs>
              <w:tab w:val="left" w:pos="5012"/>
            </w:tabs>
            <w:spacing w:after="0" w:line="240" w:lineRule="auto"/>
            <w:jc w:val="mediumKashida"/>
            <w:rPr>
              <w:rFonts w:cs="B Nazanin"/>
              <w:sz w:val="28"/>
              <w:szCs w:val="28"/>
              <w:rtl/>
            </w:rPr>
          </w:pPr>
          <w:r w:rsidRPr="000055CB">
            <w:rPr>
              <w:rFonts w:cs="B Nazanin" w:hint="cs"/>
              <w:sz w:val="28"/>
              <w:szCs w:val="28"/>
              <w:rtl/>
            </w:rPr>
            <w:t xml:space="preserve">کد سند </w:t>
          </w:r>
          <w:r w:rsidRPr="000055CB">
            <w:rPr>
              <w:rFonts w:cs="B Nazanin"/>
              <w:sz w:val="28"/>
              <w:szCs w:val="28"/>
              <w:rtl/>
            </w:rPr>
            <w:t xml:space="preserve">: </w:t>
          </w:r>
          <w:r w:rsidRPr="000055CB">
            <w:rPr>
              <w:rFonts w:cs="B Nazanin"/>
              <w:sz w:val="28"/>
              <w:szCs w:val="28"/>
            </w:rPr>
            <w:t xml:space="preserve">        F-WD-</w:t>
          </w:r>
          <w:r w:rsidR="00DD462C" w:rsidRPr="000055CB">
            <w:rPr>
              <w:rFonts w:cs="B Nazanin"/>
              <w:sz w:val="28"/>
              <w:szCs w:val="28"/>
            </w:rPr>
            <w:t>04</w:t>
          </w:r>
          <w:r w:rsidRPr="000055CB">
            <w:rPr>
              <w:rFonts w:ascii="Calibri" w:hAnsi="Calibri" w:cs="B Nazanin"/>
              <w:sz w:val="28"/>
              <w:szCs w:val="28"/>
            </w:rPr>
            <w:t xml:space="preserve">   </w:t>
          </w:r>
          <w:r w:rsidR="008654E8" w:rsidRPr="000055CB">
            <w:rPr>
              <w:rFonts w:ascii="Calibri" w:hAnsi="Calibri" w:cs="B Nazanin"/>
              <w:sz w:val="28"/>
              <w:szCs w:val="28"/>
            </w:rPr>
            <w:t xml:space="preserve"> </w:t>
          </w:r>
          <w:r w:rsidRPr="000055CB">
            <w:rPr>
              <w:rFonts w:ascii="Calibri" w:hAnsi="Calibri" w:cs="B Nazanin"/>
              <w:sz w:val="28"/>
              <w:szCs w:val="28"/>
            </w:rPr>
            <w:t xml:space="preserve">          </w:t>
          </w:r>
          <w:r w:rsidRPr="000055CB">
            <w:rPr>
              <w:rFonts w:ascii="Calibri" w:hAnsi="Calibri" w:cs="B Nazanin" w:hint="cs"/>
              <w:sz w:val="28"/>
              <w:szCs w:val="28"/>
              <w:rtl/>
            </w:rPr>
            <w:t xml:space="preserve">شماره بازنگری :              </w:t>
          </w:r>
          <w:r w:rsidR="001506D5">
            <w:rPr>
              <w:rFonts w:ascii="Calibri" w:hAnsi="Calibri" w:cs="B Nazanin" w:hint="cs"/>
              <w:sz w:val="28"/>
              <w:szCs w:val="28"/>
              <w:rtl/>
            </w:rPr>
            <w:t xml:space="preserve"> </w:t>
          </w:r>
          <w:r w:rsidRPr="000055CB">
            <w:rPr>
              <w:rFonts w:ascii="Calibri" w:hAnsi="Calibri" w:cs="B Nazanin" w:hint="cs"/>
              <w:sz w:val="28"/>
              <w:szCs w:val="28"/>
              <w:rtl/>
            </w:rPr>
            <w:t xml:space="preserve"> 00</w:t>
          </w:r>
          <w:r w:rsidRPr="000055CB">
            <w:rPr>
              <w:rFonts w:ascii="Calibri" w:hAnsi="Calibri" w:cs="B Nazanin"/>
              <w:sz w:val="28"/>
              <w:szCs w:val="28"/>
            </w:rPr>
            <w:t xml:space="preserve">   </w:t>
          </w:r>
        </w:p>
        <w:p w14:paraId="39C82E10" w14:textId="77777777" w:rsidR="006D6BC3" w:rsidRPr="000055CB" w:rsidRDefault="006D6BC3" w:rsidP="000055CB">
          <w:pPr>
            <w:tabs>
              <w:tab w:val="left" w:pos="5012"/>
            </w:tabs>
            <w:spacing w:after="0" w:line="240" w:lineRule="auto"/>
            <w:ind w:left="221" w:hanging="221"/>
            <w:jc w:val="mediumKashida"/>
            <w:rPr>
              <w:rFonts w:cs="B Nazanin"/>
              <w:sz w:val="28"/>
              <w:szCs w:val="28"/>
              <w:rtl/>
            </w:rPr>
          </w:pPr>
          <w:r w:rsidRPr="000055CB">
            <w:rPr>
              <w:rFonts w:cs="B Nazanin" w:hint="cs"/>
              <w:sz w:val="28"/>
              <w:szCs w:val="28"/>
              <w:rtl/>
            </w:rPr>
            <w:t>تاریخ صدور:</w:t>
          </w:r>
        </w:p>
        <w:p w14:paraId="4F9BEE9C" w14:textId="77777777" w:rsidR="006D6BC3" w:rsidRPr="006D6BC3" w:rsidRDefault="006D6BC3" w:rsidP="000055CB">
          <w:pPr>
            <w:tabs>
              <w:tab w:val="left" w:pos="5012"/>
            </w:tabs>
            <w:spacing w:after="0" w:line="240" w:lineRule="auto"/>
            <w:ind w:left="221" w:hanging="221"/>
            <w:jc w:val="mediumKashida"/>
            <w:rPr>
              <w:rFonts w:cs="B Nazanin"/>
              <w:rtl/>
            </w:rPr>
          </w:pPr>
          <w:r w:rsidRPr="000055CB">
            <w:rPr>
              <w:rFonts w:cs="B Nazanin" w:hint="cs"/>
              <w:sz w:val="28"/>
              <w:szCs w:val="28"/>
              <w:rtl/>
            </w:rPr>
            <w:t>شماره درخواست:</w:t>
          </w:r>
        </w:p>
      </w:tc>
    </w:tr>
  </w:tbl>
  <w:p w14:paraId="0862D647" w14:textId="77777777" w:rsidR="006D6BC3" w:rsidRDefault="006D6BC3" w:rsidP="006D6BC3">
    <w:pPr>
      <w:pStyle w:val="Header"/>
    </w:pPr>
  </w:p>
  <w:p w14:paraId="52C30CCD" w14:textId="77777777" w:rsidR="006D6BC3" w:rsidRDefault="006D6B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jc1MARCI0tLQyUdpeDU4uLM/DyQAsNaAEspIKwsAAAA"/>
  </w:docVars>
  <w:rsids>
    <w:rsidRoot w:val="008C5A11"/>
    <w:rsid w:val="000055CB"/>
    <w:rsid w:val="001506D5"/>
    <w:rsid w:val="00162711"/>
    <w:rsid w:val="00232A38"/>
    <w:rsid w:val="004B39B1"/>
    <w:rsid w:val="004F5345"/>
    <w:rsid w:val="006816D6"/>
    <w:rsid w:val="006D6BC3"/>
    <w:rsid w:val="00836915"/>
    <w:rsid w:val="008654E8"/>
    <w:rsid w:val="008C5A11"/>
    <w:rsid w:val="00912C96"/>
    <w:rsid w:val="009D03E0"/>
    <w:rsid w:val="00CC320A"/>
    <w:rsid w:val="00D908B3"/>
    <w:rsid w:val="00DA525E"/>
    <w:rsid w:val="00DB5641"/>
    <w:rsid w:val="00DB5837"/>
    <w:rsid w:val="00DC5B9C"/>
    <w:rsid w:val="00DD462C"/>
    <w:rsid w:val="00E14B81"/>
    <w:rsid w:val="00F920D6"/>
    <w:rsid w:val="00FA6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691CCC"/>
  <w15:docId w15:val="{61E7FA40-ADC9-434A-8FE2-B09B7F014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5A1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A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27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D6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BC3"/>
  </w:style>
  <w:style w:type="paragraph" w:styleId="Footer">
    <w:name w:val="footer"/>
    <w:basedOn w:val="Normal"/>
    <w:link w:val="FooterChar"/>
    <w:uiPriority w:val="99"/>
    <w:unhideWhenUsed/>
    <w:rsid w:val="006D6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B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نمکتنمتنمممممممممممممممممممممممممممممممممممممممممممممممممممممممممممممممممم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463148-3B91-4922-B79C-EAC50F54A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</dc:creator>
  <cp:lastModifiedBy>dariush alimoradi</cp:lastModifiedBy>
  <cp:revision>11</cp:revision>
  <dcterms:created xsi:type="dcterms:W3CDTF">2013-05-31T20:21:00Z</dcterms:created>
  <dcterms:modified xsi:type="dcterms:W3CDTF">2023-01-11T19:25:00Z</dcterms:modified>
</cp:coreProperties>
</file>